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245D9D4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94546">
        <w:t>Notice of Hearing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6C8962AB" w14:textId="5AABC7FB" w:rsidR="00F95EA0" w:rsidRPr="00337B29" w:rsidRDefault="00F95EA0" w:rsidP="001E5BA9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 w:rsidR="001E5BA9">
        <w:rPr>
          <w:rFonts w:eastAsia="Book Antiqua"/>
          <w:color w:val="000000" w:themeColor="text1"/>
        </w:rPr>
        <w:t>opposing_party_consent = False %}</w:t>
      </w:r>
    </w:p>
    <w:p w14:paraId="09504592" w14:textId="0B66CBAB" w:rsidR="43D49915" w:rsidRPr="00337B29" w:rsidRDefault="63D77E83" w:rsidP="00D74A54">
      <w:r w:rsidRPr="00337B29">
        <w:t>{%p i</w:t>
      </w:r>
      <w:r w:rsidR="003C06CB">
        <w:t xml:space="preserve">f </w:t>
      </w:r>
      <w:r w:rsidR="00814484">
        <w:t>opposing_party_consent</w:t>
      </w:r>
      <w:r w:rsidRPr="00337B29">
        <w:t xml:space="preserve"> %}</w:t>
      </w:r>
    </w:p>
    <w:p w14:paraId="15968AD3" w14:textId="743238C6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Consent " +</w:t>
      </w:r>
      <w:r w:rsidRPr="00337B29">
        <w:t>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6436F13D" w:rsidR="1DB37016" w:rsidRPr="00337B29" w:rsidRDefault="2FB1B4C9" w:rsidP="00D74A54">
      <w:pPr>
        <w:rPr>
          <w:noProof w:val="0"/>
        </w:rPr>
      </w:pPr>
      <w:r w:rsidRPr="00337B29">
        <w:t>{%p set answer_title_full = 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27822F7F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</w:t>
      </w:r>
      <w:r w:rsidRPr="00337B29">
        <w:t>) }}</w:t>
      </w:r>
    </w:p>
    <w:p w14:paraId="4C87931A" w14:textId="2A29080D" w:rsidR="00F94546" w:rsidRDefault="00F94546" w:rsidP="00E3665D">
      <w:pPr>
        <w:keepLines/>
      </w:pPr>
      <w:r w:rsidRPr="00B25355">
        <w:rPr>
          <w:rFonts w:ascii="Helvetica Neue" w:hAnsi="Helvetica Neue"/>
          <w:b/>
          <w:bCs/>
        </w:rPr>
        <w:t>PLEASE TAKE NOTICE</w:t>
      </w:r>
      <w:r w:rsidRPr="00B25355">
        <w:rPr>
          <w:rFonts w:ascii="Helvetica Neue" w:hAnsi="Helvetica Neue"/>
        </w:rPr>
        <w:t>:</w:t>
      </w:r>
      <w:r>
        <w:t xml:space="preserve"> the above-styled court will hold a hearing upon:</w:t>
      </w:r>
    </w:p>
    <w:p w14:paraId="3F879FFB" w14:textId="599E1E94" w:rsidR="00133A8B" w:rsidRDefault="00133A8B" w:rsidP="00E3665D">
      <w:pPr>
        <w:keepLines/>
        <w:jc w:val="center"/>
      </w:pPr>
      <w:r>
        <w:t xml:space="preserve">{%p for motion in motions_for_hearing %} </w:t>
      </w:r>
    </w:p>
    <w:p w14:paraId="564F9350" w14:textId="5833CD2A" w:rsidR="00F94546" w:rsidRDefault="00F94546" w:rsidP="00E3665D">
      <w:pPr>
        <w:keepLines/>
        <w:spacing w:before="240" w:after="240"/>
        <w:jc w:val="center"/>
      </w:pPr>
      <w:r>
        <w:t>{{ motion }}</w:t>
      </w:r>
    </w:p>
    <w:p w14:paraId="5ACC5250" w14:textId="55C3EBA4" w:rsidR="00133A8B" w:rsidRDefault="00133A8B" w:rsidP="00E3665D">
      <w:pPr>
        <w:keepLines/>
        <w:jc w:val="center"/>
      </w:pPr>
      <w:r>
        <w:t>{%p endfor %}</w:t>
      </w:r>
    </w:p>
    <w:p w14:paraId="233C681B" w14:textId="6C7059A4" w:rsidR="00F94546" w:rsidRDefault="00F94546" w:rsidP="00E3665D">
      <w:pPr>
        <w:keepLines/>
      </w:pPr>
      <w:r w:rsidRPr="00F94546">
        <w:t>on</w:t>
      </w:r>
      <w:r w:rsidR="006119A5">
        <w:t xml:space="preserve"> </w:t>
      </w:r>
      <w:r w:rsidR="006119A5" w:rsidRPr="00C13869">
        <w:t xml:space="preserve">{{ </w:t>
      </w:r>
      <w:r w:rsidR="006119A5" w:rsidRPr="00F94546">
        <w:t xml:space="preserve">new_hearing_date </w:t>
      </w:r>
      <w:r w:rsidR="006119A5" w:rsidRPr="00C13869">
        <w:t xml:space="preserve">}} </w:t>
      </w:r>
      <w:r w:rsidR="006119A5">
        <w:t xml:space="preserve">at {% if </w:t>
      </w:r>
      <w:r w:rsidR="006119A5">
        <w:t>new</w:t>
      </w:r>
      <w:r w:rsidR="006119A5" w:rsidRPr="00C13869">
        <w:t xml:space="preserve">_hearing_time </w:t>
      </w:r>
      <w:r w:rsidR="006119A5">
        <w:t xml:space="preserve">== “Other” %}{{ </w:t>
      </w:r>
      <w:r w:rsidR="006119A5">
        <w:t>new_</w:t>
      </w:r>
      <w:r w:rsidR="006119A5" w:rsidRPr="007C75ED">
        <w:t xml:space="preserve">other_time </w:t>
      </w:r>
      <w:r w:rsidR="006119A5">
        <w:t>}}{% else %}</w:t>
      </w:r>
      <w:r w:rsidR="006119A5" w:rsidRPr="00C13869">
        <w:t xml:space="preserve">{{ </w:t>
      </w:r>
      <w:r w:rsidR="006119A5">
        <w:t>new</w:t>
      </w:r>
      <w:r w:rsidR="006119A5" w:rsidRPr="00C13869">
        <w:t>_hearing_time }}</w:t>
      </w:r>
      <w:r w:rsidR="006119A5">
        <w:t>{% endif %}</w:t>
      </w:r>
      <w:r w:rsidRPr="00F94546">
        <w:t xml:space="preserve"> or as soon thereafter as </w:t>
      </w:r>
      <w:r w:rsidR="00CE2826">
        <w:t>{{ “</w:t>
      </w:r>
      <w:r w:rsidRPr="00F94546">
        <w:t>counsel may be heard</w:t>
      </w:r>
      <w:r w:rsidR="00CE2826">
        <w:t>” if users[0].attorney.there_are_any else “possible” }}.</w:t>
      </w:r>
    </w:p>
    <w:p w14:paraId="1F7BEDC1" w14:textId="274B4A17" w:rsidR="00B227C0" w:rsidRDefault="00B227C0" w:rsidP="00B227C0"/>
    <w:p w14:paraId="559E7D04" w14:textId="6AA6E3BE" w:rsidR="00B227C0" w:rsidRPr="00337B29" w:rsidRDefault="34261A97" w:rsidP="00D74A54">
      <w:r w:rsidRPr="00337B29">
        <w:t>{{p include_docx_template('include_signature.docx', certificate_of_service_type =”short”) }}</w:t>
      </w:r>
    </w:p>
    <w:sectPr w:rsidR="00B227C0" w:rsidRPr="00337B29" w:rsidSect="00B25355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A2FF8" w14:textId="77777777" w:rsidR="00AE2F53" w:rsidRDefault="00AE2F53" w:rsidP="00D74A54">
      <w:r>
        <w:separator/>
      </w:r>
    </w:p>
  </w:endnote>
  <w:endnote w:type="continuationSeparator" w:id="0">
    <w:p w14:paraId="479FDC8F" w14:textId="77777777" w:rsidR="00AE2F53" w:rsidRDefault="00AE2F53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22C65" w14:textId="77777777" w:rsidR="00B25355" w:rsidRDefault="00B25355" w:rsidP="00B25355">
    <w:pPr>
      <w:pStyle w:val="Header"/>
      <w:tabs>
        <w:tab w:val="clear" w:pos="4680"/>
        <w:tab w:val="center" w:pos="4320"/>
      </w:tabs>
      <w:ind w:left="-720" w:right="360"/>
    </w:pPr>
  </w:p>
  <w:p w14:paraId="46336FFE" w14:textId="234A83E2" w:rsidR="005C6B77" w:rsidRPr="00B25355" w:rsidRDefault="00B25355" w:rsidP="00B25355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Pr="00642155">
      <w:fldChar w:fldCharType="begin"/>
    </w:r>
    <w:r w:rsidRPr="00642155">
      <w:instrText>PAGE</w:instrText>
    </w:r>
    <w:r w:rsidRPr="00642155">
      <w:fldChar w:fldCharType="separate"/>
    </w:r>
    <w:r>
      <w:t>2</w:t>
    </w:r>
    <w:r w:rsidRPr="00642155">
      <w:fldChar w:fldCharType="end"/>
    </w:r>
    <w:r w:rsidRPr="00642155">
      <w:t xml:space="preserve"> of </w:t>
    </w:r>
    <w:r w:rsidRPr="00642155">
      <w:fldChar w:fldCharType="begin"/>
    </w:r>
    <w:r w:rsidRPr="00642155">
      <w:instrText>NUMPAGES</w:instrText>
    </w:r>
    <w:r w:rsidRPr="00642155">
      <w:fldChar w:fldCharType="separate"/>
    </w:r>
    <w:r>
      <w:t>5</w:t>
    </w:r>
    <w:r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5BE22" w14:textId="77777777" w:rsidR="00AE2F53" w:rsidRDefault="00AE2F53" w:rsidP="00D74A54">
      <w:r>
        <w:separator/>
      </w:r>
    </w:p>
  </w:footnote>
  <w:footnote w:type="continuationSeparator" w:id="0">
    <w:p w14:paraId="3497F3B5" w14:textId="77777777" w:rsidR="00AE2F53" w:rsidRDefault="00AE2F53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A5A90" w14:textId="77777777" w:rsidR="00B25355" w:rsidRDefault="00B25355" w:rsidP="002A1988">
    <w:pPr>
      <w:pStyle w:val="Header"/>
    </w:pPr>
  </w:p>
  <w:p w14:paraId="29AF90DB" w14:textId="50902EA5" w:rsidR="002A1988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1EC593" w14:textId="77777777" w:rsidR="00B25355" w:rsidRPr="00B25355" w:rsidRDefault="00B25355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25063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119A5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535F5"/>
    <w:rsid w:val="0096034A"/>
    <w:rsid w:val="0096598A"/>
    <w:rsid w:val="00972059"/>
    <w:rsid w:val="0099487F"/>
    <w:rsid w:val="009B1FAF"/>
    <w:rsid w:val="009B574E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2616"/>
    <w:rsid w:val="00A84E83"/>
    <w:rsid w:val="00A97984"/>
    <w:rsid w:val="00A979CE"/>
    <w:rsid w:val="00AA1F66"/>
    <w:rsid w:val="00AB23E9"/>
    <w:rsid w:val="00AB325F"/>
    <w:rsid w:val="00AE12CC"/>
    <w:rsid w:val="00AE2F53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25355"/>
    <w:rsid w:val="00B42B29"/>
    <w:rsid w:val="00B45504"/>
    <w:rsid w:val="00B57614"/>
    <w:rsid w:val="00B60406"/>
    <w:rsid w:val="00B760FA"/>
    <w:rsid w:val="00B9075A"/>
    <w:rsid w:val="00BD062E"/>
    <w:rsid w:val="00BE0C1E"/>
    <w:rsid w:val="00BE222E"/>
    <w:rsid w:val="00BF4F9C"/>
    <w:rsid w:val="00BF5CCF"/>
    <w:rsid w:val="00C13869"/>
    <w:rsid w:val="00C139AE"/>
    <w:rsid w:val="00C13A85"/>
    <w:rsid w:val="00C2312C"/>
    <w:rsid w:val="00C508C1"/>
    <w:rsid w:val="00C54CD2"/>
    <w:rsid w:val="00CA087C"/>
    <w:rsid w:val="00CA1581"/>
    <w:rsid w:val="00CA15C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AF6"/>
    <w:rsid w:val="00E165ED"/>
    <w:rsid w:val="00E2445C"/>
    <w:rsid w:val="00E3665D"/>
    <w:rsid w:val="00E50E6C"/>
    <w:rsid w:val="00E524E2"/>
    <w:rsid w:val="00E6198E"/>
    <w:rsid w:val="00E637B1"/>
    <w:rsid w:val="00E66A96"/>
    <w:rsid w:val="00E73FBC"/>
    <w:rsid w:val="00E8224B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50B67"/>
    <w:rsid w:val="00F64F42"/>
    <w:rsid w:val="00F711A1"/>
    <w:rsid w:val="00F721E3"/>
    <w:rsid w:val="00F80D02"/>
    <w:rsid w:val="00F84A55"/>
    <w:rsid w:val="00F87DEE"/>
    <w:rsid w:val="00F94546"/>
    <w:rsid w:val="00F95EA0"/>
    <w:rsid w:val="00F97615"/>
    <w:rsid w:val="00FA2670"/>
    <w:rsid w:val="00FA2855"/>
    <w:rsid w:val="00FD214C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35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Hearing</dc:title>
  <dc:subject/>
  <dc:creator/>
  <cp:keywords/>
  <dc:description/>
  <cp:lastModifiedBy/>
  <cp:revision>1</cp:revision>
  <dcterms:created xsi:type="dcterms:W3CDTF">2023-11-21T19:58:00Z</dcterms:created>
  <dcterms:modified xsi:type="dcterms:W3CDTF">2023-11-21T21:33:00Z</dcterms:modified>
  <cp:category/>
</cp:coreProperties>
</file>